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06FDA" w14:textId="25B9A11B" w:rsidR="00117B0F" w:rsidRPr="001452D7" w:rsidRDefault="001452D7">
      <w:pPr>
        <w:jc w:val="center"/>
        <w:rPr>
          <w:rFonts w:ascii="Arial" w:hAnsi="Arial" w:cs="Arial"/>
          <w:sz w:val="32"/>
          <w:lang w:val="en-GB"/>
        </w:rPr>
      </w:pPr>
      <w:r w:rsidRPr="001452D7">
        <w:rPr>
          <w:rFonts w:ascii="Arial" w:hAnsi="Arial" w:cs="Arial"/>
          <w:sz w:val="32"/>
          <w:lang w:val="en-GB"/>
        </w:rPr>
        <w:t>TITLE</w:t>
      </w:r>
    </w:p>
    <w:p w14:paraId="555FB99D" w14:textId="13EE4B18" w:rsidR="00117B0F" w:rsidRPr="001452D7" w:rsidRDefault="001452D7">
      <w:pPr>
        <w:jc w:val="center"/>
        <w:rPr>
          <w:rFonts w:ascii="Arial" w:hAnsi="Arial" w:cs="Arial"/>
          <w:lang w:val="en-US"/>
        </w:rPr>
      </w:pPr>
      <w:r w:rsidRPr="001452D7">
        <w:rPr>
          <w:rFonts w:ascii="Arial" w:hAnsi="Arial" w:cs="Arial"/>
          <w:lang w:val="en-US"/>
        </w:rPr>
        <w:t>Author1 Name</w:t>
      </w:r>
      <w:r w:rsidR="005D0EAB" w:rsidRPr="001452D7">
        <w:rPr>
          <w:rFonts w:ascii="Arial" w:hAnsi="Arial" w:cs="Arial"/>
          <w:vertAlign w:val="superscript"/>
          <w:lang w:val="en-US"/>
        </w:rPr>
        <w:t>1,2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2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2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3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3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4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4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5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2</w:t>
      </w:r>
    </w:p>
    <w:p w14:paraId="54609772" w14:textId="5EE6ECE1" w:rsidR="00117B0F" w:rsidRPr="001452D7" w:rsidRDefault="00C21AF2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Corresponding author: </w:t>
      </w:r>
      <w:r w:rsidR="001452D7" w:rsidRPr="001452D7">
        <w:rPr>
          <w:rFonts w:ascii="Arial" w:hAnsi="Arial" w:cs="Arial"/>
          <w:lang w:val="en-GB"/>
        </w:rPr>
        <w:t>Firstname.secondname</w:t>
      </w:r>
      <w:r w:rsidR="005D0EAB" w:rsidRPr="001452D7">
        <w:rPr>
          <w:rFonts w:ascii="Arial" w:hAnsi="Arial" w:cs="Arial"/>
          <w:lang w:val="en-GB"/>
        </w:rPr>
        <w:t>@</w:t>
      </w:r>
      <w:r w:rsidR="006B22AA">
        <w:rPr>
          <w:rFonts w:ascii="Arial" w:hAnsi="Arial" w:cs="Arial"/>
          <w:lang w:val="en-GB"/>
        </w:rPr>
        <w:t>meduniwien</w:t>
      </w:r>
      <w:r w:rsidR="005D0EAB" w:rsidRPr="001452D7">
        <w:rPr>
          <w:rFonts w:ascii="Arial" w:hAnsi="Arial" w:cs="Arial"/>
          <w:lang w:val="en-GB"/>
        </w:rPr>
        <w:t>.ac.</w:t>
      </w:r>
      <w:r w:rsidR="006B22AA">
        <w:rPr>
          <w:rFonts w:ascii="Arial" w:hAnsi="Arial" w:cs="Arial"/>
          <w:lang w:val="en-GB"/>
        </w:rPr>
        <w:t>at</w:t>
      </w:r>
    </w:p>
    <w:p w14:paraId="189EE155" w14:textId="5B39B10D" w:rsidR="00117B0F" w:rsidRPr="001452D7" w:rsidRDefault="005D0EAB">
      <w:pPr>
        <w:pStyle w:val="NoSpacing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 xml:space="preserve">1 </w:t>
      </w:r>
      <w:r w:rsidR="001452D7" w:rsidRPr="001452D7">
        <w:rPr>
          <w:rFonts w:ascii="Arial" w:hAnsi="Arial" w:cs="Arial"/>
          <w:sz w:val="20"/>
          <w:lang w:val="en-GB"/>
        </w:rPr>
        <w:t xml:space="preserve">Department, Institute/Company, Country </w:t>
      </w:r>
    </w:p>
    <w:p w14:paraId="22374974" w14:textId="6ABC107B" w:rsidR="00117B0F" w:rsidRPr="001452D7" w:rsidRDefault="005D0EAB">
      <w:pPr>
        <w:pStyle w:val="NoSpacing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2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3E09BD3C" w14:textId="319AC7DA" w:rsidR="00117B0F" w:rsidRPr="001452D7" w:rsidRDefault="005D0EAB">
      <w:pPr>
        <w:pStyle w:val="NoSpacing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3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16AD7553" w14:textId="68BBE97F" w:rsidR="00117B0F" w:rsidRPr="001452D7" w:rsidRDefault="005D0EAB">
      <w:pPr>
        <w:pStyle w:val="NoSpacing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4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591B6E5D" w14:textId="77777777" w:rsidR="00117B0F" w:rsidRPr="001452D7" w:rsidRDefault="00117B0F" w:rsidP="009D7009">
      <w:pPr>
        <w:pStyle w:val="NoSpacing"/>
        <w:rPr>
          <w:rFonts w:ascii="Arial" w:hAnsi="Arial" w:cs="Arial"/>
          <w:sz w:val="20"/>
          <w:lang w:val="en-GB"/>
        </w:rPr>
      </w:pPr>
    </w:p>
    <w:p w14:paraId="64632CF8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0C65C82B" w14:textId="2078517A" w:rsidR="00117B0F" w:rsidRPr="001452D7" w:rsidRDefault="005D0EAB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>Disclosure statement</w:t>
      </w:r>
      <w:r w:rsidR="009D7009">
        <w:rPr>
          <w:rFonts w:ascii="Arial" w:hAnsi="Arial" w:cs="Arial"/>
          <w:b/>
          <w:sz w:val="20"/>
          <w:szCs w:val="18"/>
          <w:lang w:val="en-GB"/>
        </w:rPr>
        <w:t xml:space="preserve"> (please state any relevant conflicts of interest):</w:t>
      </w:r>
    </w:p>
    <w:p w14:paraId="37BCE00E" w14:textId="77777777" w:rsidR="00117B0F" w:rsidRPr="001452D7" w:rsidRDefault="00117B0F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7ABAB0D6" w14:textId="77777777" w:rsidR="00117B0F" w:rsidRPr="001452D7" w:rsidRDefault="00117B0F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671F0863" w14:textId="67DABB6C" w:rsidR="00117B0F" w:rsidRPr="009D7009" w:rsidRDefault="005D0EAB">
      <w:pPr>
        <w:pStyle w:val="NoSpacing"/>
        <w:jc w:val="both"/>
        <w:rPr>
          <w:rFonts w:ascii="Arial" w:hAnsi="Arial" w:cs="Arial"/>
          <w:bCs/>
          <w:sz w:val="20"/>
          <w:szCs w:val="18"/>
          <w:lang w:val="en-GB"/>
        </w:rPr>
      </w:pPr>
      <w:r w:rsidRPr="009D7009">
        <w:rPr>
          <w:rFonts w:ascii="Arial" w:hAnsi="Arial" w:cs="Arial"/>
          <w:b/>
          <w:sz w:val="20"/>
          <w:szCs w:val="18"/>
          <w:lang w:val="en-GB"/>
        </w:rPr>
        <w:t>Keyword</w:t>
      </w:r>
      <w:r w:rsidR="00C21AF2">
        <w:rPr>
          <w:rFonts w:ascii="Arial" w:hAnsi="Arial" w:cs="Arial"/>
          <w:b/>
          <w:sz w:val="20"/>
          <w:szCs w:val="18"/>
          <w:lang w:val="en-GB"/>
        </w:rPr>
        <w:t>s (up to 3)</w:t>
      </w:r>
      <w:r w:rsidRPr="009D7009">
        <w:rPr>
          <w:rFonts w:ascii="Arial" w:hAnsi="Arial" w:cs="Arial"/>
          <w:b/>
          <w:sz w:val="20"/>
          <w:szCs w:val="18"/>
          <w:lang w:val="en-GB"/>
        </w:rPr>
        <w:t xml:space="preserve">: </w:t>
      </w:r>
      <w:r w:rsidR="001452D7" w:rsidRPr="009D7009">
        <w:rPr>
          <w:rFonts w:ascii="Arial" w:hAnsi="Arial" w:cs="Arial"/>
          <w:bCs/>
          <w:sz w:val="20"/>
          <w:szCs w:val="18"/>
          <w:lang w:val="en-GB"/>
        </w:rPr>
        <w:t>keyword1, keyword2, keyword 3</w:t>
      </w:r>
      <w:r w:rsidR="00C21AF2">
        <w:rPr>
          <w:rFonts w:ascii="Arial" w:hAnsi="Arial" w:cs="Arial"/>
          <w:bCs/>
          <w:sz w:val="20"/>
          <w:szCs w:val="18"/>
          <w:lang w:val="en-GB"/>
        </w:rPr>
        <w:t>.</w:t>
      </w:r>
    </w:p>
    <w:p w14:paraId="4B9686E7" w14:textId="68C2259B" w:rsidR="001452D7" w:rsidRPr="009D7009" w:rsidRDefault="001452D7">
      <w:pPr>
        <w:pStyle w:val="NoSpacing"/>
        <w:jc w:val="both"/>
        <w:rPr>
          <w:rFonts w:ascii="Arial" w:hAnsi="Arial" w:cs="Arial"/>
          <w:bCs/>
          <w:sz w:val="20"/>
          <w:szCs w:val="18"/>
          <w:lang w:val="en-GB"/>
        </w:rPr>
      </w:pPr>
    </w:p>
    <w:p w14:paraId="2C91A78A" w14:textId="77777777" w:rsidR="00117B0F" w:rsidRPr="009D7009" w:rsidRDefault="00117B0F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6AD53059" w14:textId="47D49593" w:rsidR="00117B0F" w:rsidRPr="001452D7" w:rsidRDefault="005D0EAB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>ABSTRACT (max. 250 words</w:t>
      </w:r>
      <w:r w:rsidR="001452D7" w:rsidRPr="001452D7">
        <w:rPr>
          <w:rFonts w:ascii="Arial" w:hAnsi="Arial" w:cs="Arial"/>
          <w:b/>
          <w:sz w:val="20"/>
          <w:szCs w:val="18"/>
          <w:lang w:val="en-GB"/>
        </w:rPr>
        <w:t xml:space="preserve"> (excluding spaces</w:t>
      </w:r>
      <w:r w:rsidRPr="001452D7">
        <w:rPr>
          <w:rFonts w:ascii="Arial" w:hAnsi="Arial" w:cs="Arial"/>
          <w:b/>
          <w:sz w:val="20"/>
          <w:szCs w:val="18"/>
          <w:lang w:val="en-GB"/>
        </w:rPr>
        <w:t>)</w:t>
      </w:r>
      <w:r w:rsidR="00C21AF2">
        <w:rPr>
          <w:rFonts w:ascii="Arial" w:hAnsi="Arial" w:cs="Arial"/>
          <w:b/>
          <w:sz w:val="20"/>
          <w:szCs w:val="18"/>
          <w:lang w:val="en-GB"/>
        </w:rPr>
        <w:t>, you may include up to one supporting figure or table</w:t>
      </w:r>
      <w:r w:rsidR="001452D7">
        <w:rPr>
          <w:rFonts w:ascii="Arial" w:hAnsi="Arial" w:cs="Arial"/>
          <w:b/>
          <w:sz w:val="20"/>
          <w:szCs w:val="18"/>
          <w:lang w:val="en-GB"/>
        </w:rPr>
        <w:t>)</w:t>
      </w:r>
    </w:p>
    <w:p w14:paraId="0FACB0A9" w14:textId="74311E2A" w:rsidR="00117B0F" w:rsidRDefault="00117B0F">
      <w:pPr>
        <w:pStyle w:val="NoSpacing"/>
        <w:jc w:val="both"/>
        <w:rPr>
          <w:rFonts w:ascii="Arial" w:hAnsi="Arial" w:cs="Arial"/>
          <w:sz w:val="20"/>
          <w:szCs w:val="18"/>
          <w:lang w:val="en-GB"/>
        </w:rPr>
      </w:pPr>
    </w:p>
    <w:p w14:paraId="1B5F2E17" w14:textId="533F3F9B" w:rsidR="00C21AF2" w:rsidRPr="009D7009" w:rsidRDefault="00C21AF2">
      <w:pPr>
        <w:pStyle w:val="NoSpacing"/>
        <w:jc w:val="both"/>
        <w:rPr>
          <w:rFonts w:ascii="Arial" w:hAnsi="Arial" w:cs="Arial"/>
          <w:i/>
          <w:iCs/>
          <w:sz w:val="20"/>
          <w:szCs w:val="18"/>
          <w:lang w:val="en-GB"/>
        </w:rPr>
      </w:pPr>
      <w:r w:rsidRPr="009D7009">
        <w:rPr>
          <w:rFonts w:ascii="Arial" w:hAnsi="Arial" w:cs="Arial"/>
          <w:i/>
          <w:iCs/>
          <w:sz w:val="20"/>
          <w:szCs w:val="18"/>
          <w:lang w:val="en-GB"/>
        </w:rPr>
        <w:t xml:space="preserve">You must use the following four </w:t>
      </w:r>
      <w:r w:rsidR="009D7009" w:rsidRPr="009D7009">
        <w:rPr>
          <w:rFonts w:ascii="Arial" w:hAnsi="Arial" w:cs="Arial"/>
          <w:i/>
          <w:iCs/>
          <w:sz w:val="20"/>
          <w:szCs w:val="18"/>
          <w:lang w:val="en-GB"/>
        </w:rPr>
        <w:t xml:space="preserve">main </w:t>
      </w:r>
      <w:r w:rsidRPr="009D7009">
        <w:rPr>
          <w:rFonts w:ascii="Arial" w:hAnsi="Arial" w:cs="Arial"/>
          <w:i/>
          <w:iCs/>
          <w:sz w:val="20"/>
          <w:szCs w:val="18"/>
          <w:lang w:val="en-GB"/>
        </w:rPr>
        <w:t>headings:</w:t>
      </w:r>
    </w:p>
    <w:p w14:paraId="5DE29071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2D2C4645" w14:textId="4D54FA3F" w:rsidR="001452D7" w:rsidRDefault="00C21AF2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>
        <w:rPr>
          <w:rFonts w:ascii="Arial" w:hAnsi="Arial" w:cs="Arial"/>
          <w:b/>
          <w:sz w:val="20"/>
          <w:szCs w:val="18"/>
          <w:lang w:val="en-GB"/>
        </w:rPr>
        <w:t>Objective</w:t>
      </w:r>
    </w:p>
    <w:p w14:paraId="37F8AB3D" w14:textId="28F07E5C" w:rsidR="00117B0F" w:rsidRPr="001452D7" w:rsidRDefault="001452D7">
      <w:pPr>
        <w:pStyle w:val="NoSpacing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59CE131B" w14:textId="77777777" w:rsidR="00117B0F" w:rsidRPr="001452D7" w:rsidRDefault="005D0EAB">
      <w:pPr>
        <w:pStyle w:val="NoSpacing"/>
        <w:jc w:val="both"/>
        <w:rPr>
          <w:rFonts w:ascii="Arial" w:hAnsi="Arial" w:cs="Arial"/>
          <w:sz w:val="18"/>
          <w:szCs w:val="18"/>
          <w:lang w:val="en-GB"/>
        </w:rPr>
      </w:pPr>
      <w:r w:rsidRPr="001452D7">
        <w:rPr>
          <w:rFonts w:ascii="Arial" w:hAnsi="Arial" w:cs="Arial"/>
          <w:sz w:val="20"/>
          <w:szCs w:val="18"/>
          <w:lang w:val="en-GB"/>
        </w:rPr>
        <w:t xml:space="preserve"> </w:t>
      </w:r>
    </w:p>
    <w:p w14:paraId="139D4BFA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4E33D9DC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4AC3B84E" w14:textId="57CC2853" w:rsidR="00117B0F" w:rsidRDefault="005D0EAB">
      <w:pPr>
        <w:pStyle w:val="NoSpacing"/>
        <w:jc w:val="both"/>
        <w:rPr>
          <w:rFonts w:ascii="Arial" w:hAnsi="Arial" w:cs="Arial"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Methods and Materials </w:t>
      </w:r>
    </w:p>
    <w:p w14:paraId="5A675213" w14:textId="77777777" w:rsidR="001452D7" w:rsidRPr="001452D7" w:rsidRDefault="001452D7" w:rsidP="001452D7">
      <w:pPr>
        <w:pStyle w:val="NoSpacing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4C4A5337" w14:textId="77777777" w:rsidR="001452D7" w:rsidRPr="001452D7" w:rsidRDefault="001452D7">
      <w:pPr>
        <w:pStyle w:val="NoSpacing"/>
        <w:jc w:val="both"/>
        <w:rPr>
          <w:rFonts w:ascii="Arial" w:hAnsi="Arial" w:cs="Arial"/>
          <w:sz w:val="20"/>
          <w:szCs w:val="18"/>
          <w:lang w:val="en-GB"/>
        </w:rPr>
      </w:pPr>
    </w:p>
    <w:p w14:paraId="6DE1B272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5BF061D2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518271D6" w14:textId="3639A15E" w:rsidR="00117B0F" w:rsidRPr="001452D7" w:rsidRDefault="005D0EAB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Results </w:t>
      </w:r>
    </w:p>
    <w:p w14:paraId="48C48EB9" w14:textId="77777777" w:rsidR="001452D7" w:rsidRPr="001452D7" w:rsidRDefault="001452D7" w:rsidP="001452D7">
      <w:pPr>
        <w:pStyle w:val="NoSpacing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3FBE4E5B" w14:textId="77777777" w:rsidR="00117B0F" w:rsidRPr="001452D7" w:rsidRDefault="00117B0F">
      <w:pPr>
        <w:pStyle w:val="NoSpacing"/>
        <w:jc w:val="both"/>
        <w:rPr>
          <w:rFonts w:ascii="Arial" w:hAnsi="Arial" w:cs="Arial"/>
          <w:sz w:val="20"/>
          <w:szCs w:val="18"/>
          <w:lang w:val="en-GB"/>
        </w:rPr>
      </w:pPr>
    </w:p>
    <w:p w14:paraId="203F289D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18D846D0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02D0C8DC" w14:textId="2FE5AADA" w:rsidR="00117B0F" w:rsidRPr="001452D7" w:rsidRDefault="005D0EAB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Conclusion </w:t>
      </w:r>
    </w:p>
    <w:p w14:paraId="37A437A8" w14:textId="1EBB46F7" w:rsidR="001452D7" w:rsidRDefault="001452D7" w:rsidP="001452D7">
      <w:pPr>
        <w:pStyle w:val="NoSpacing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119E3518" w14:textId="772C2200" w:rsidR="00C21AF2" w:rsidRDefault="00C21AF2" w:rsidP="001452D7">
      <w:pPr>
        <w:pStyle w:val="NoSpacing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</w:p>
    <w:p w14:paraId="3EA74697" w14:textId="77777777" w:rsidR="009D7009" w:rsidRDefault="009D7009" w:rsidP="001452D7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A529550" w14:textId="3C7810D9" w:rsidR="00C21AF2" w:rsidRPr="009D7009" w:rsidRDefault="00C21AF2" w:rsidP="001452D7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  <w:r w:rsidRPr="009D7009">
        <w:rPr>
          <w:rFonts w:ascii="Arial" w:hAnsi="Arial" w:cs="Arial"/>
          <w:b/>
          <w:bCs/>
          <w:color w:val="auto"/>
          <w:sz w:val="20"/>
          <w:szCs w:val="18"/>
          <w:lang w:val="en-GB"/>
        </w:rPr>
        <w:t>Funding Sources (not part of word count):</w:t>
      </w:r>
    </w:p>
    <w:p w14:paraId="5DC821C0" w14:textId="7EB2479C" w:rsidR="009D7009" w:rsidRDefault="009D7009" w:rsidP="001452D7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18722F53" w14:textId="77777777" w:rsidR="009D7009" w:rsidRPr="009D7009" w:rsidRDefault="009D7009" w:rsidP="001452D7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3D554FD0" w14:textId="42DA8797" w:rsidR="009D7009" w:rsidRDefault="009D7009" w:rsidP="009D7009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  <w:r w:rsidRPr="009D7009">
        <w:rPr>
          <w:rFonts w:ascii="Arial" w:hAnsi="Arial" w:cs="Arial"/>
          <w:b/>
          <w:bCs/>
          <w:color w:val="auto"/>
          <w:sz w:val="20"/>
          <w:szCs w:val="18"/>
          <w:lang w:val="en-GB"/>
        </w:rPr>
        <w:t>References (not part of word count):</w:t>
      </w:r>
    </w:p>
    <w:p w14:paraId="549096A1" w14:textId="49EF721C" w:rsidR="009D7009" w:rsidRDefault="009D7009" w:rsidP="009D7009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1F96AED" w14:textId="5887B5E7" w:rsidR="009D7009" w:rsidRDefault="009D7009" w:rsidP="009D7009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B834F5C" w14:textId="0CE3AF6A" w:rsidR="009D7009" w:rsidRDefault="009D7009" w:rsidP="009D7009">
      <w:pPr>
        <w:pStyle w:val="NoSpacing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</w:p>
    <w:p w14:paraId="2949B3CC" w14:textId="77777777" w:rsidR="009D7009" w:rsidRPr="001452D7" w:rsidRDefault="009D7009" w:rsidP="001452D7">
      <w:pPr>
        <w:pStyle w:val="NoSpacing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</w:p>
    <w:p w14:paraId="563C841D" w14:textId="77777777" w:rsidR="00117B0F" w:rsidRPr="001452D7" w:rsidRDefault="00117B0F">
      <w:pPr>
        <w:pStyle w:val="NoSpacing"/>
        <w:jc w:val="both"/>
        <w:rPr>
          <w:rFonts w:ascii="Arial" w:hAnsi="Arial" w:cs="Arial"/>
          <w:sz w:val="24"/>
          <w:lang w:val="en-GB"/>
        </w:rPr>
      </w:pPr>
    </w:p>
    <w:sectPr w:rsidR="00117B0F" w:rsidRPr="001452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134" w:left="1417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9C5D8" w14:textId="77777777" w:rsidR="00C90E30" w:rsidRDefault="00C90E30" w:rsidP="009D7009">
      <w:pPr>
        <w:spacing w:after="0" w:line="240" w:lineRule="auto"/>
      </w:pPr>
      <w:r>
        <w:separator/>
      </w:r>
    </w:p>
  </w:endnote>
  <w:endnote w:type="continuationSeparator" w:id="0">
    <w:p w14:paraId="48F1AE76" w14:textId="77777777" w:rsidR="00C90E30" w:rsidRDefault="00C90E30" w:rsidP="009D70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libri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1F1D1" w14:textId="77777777" w:rsidR="00514C63" w:rsidRDefault="00514C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7B45F" w14:textId="301AD72E" w:rsidR="009D7009" w:rsidRPr="009D7009" w:rsidRDefault="006652F1" w:rsidP="009D7009">
    <w:pPr>
      <w:spacing w:after="0" w:line="240" w:lineRule="auto"/>
      <w:rPr>
        <w:rFonts w:ascii="Times New Roman" w:eastAsia="Times New Roman" w:hAnsi="Times New Roman" w:cs="Times New Roman"/>
        <w:color w:val="auto"/>
        <w:sz w:val="24"/>
        <w:szCs w:val="24"/>
        <w:lang w:val="en-GB" w:eastAsia="zh-CN"/>
      </w:rPr>
    </w:pPr>
    <w:r>
      <w:rPr>
        <w:rFonts w:ascii="Arial" w:hAnsi="Arial" w:cs="Arial"/>
        <w:b/>
        <w:bCs/>
        <w:color w:val="auto"/>
        <w:sz w:val="20"/>
        <w:szCs w:val="18"/>
        <w:lang w:val="en-GB"/>
      </w:rPr>
      <w:t>MIC Festival 202</w:t>
    </w:r>
    <w:r w:rsidR="00514C63">
      <w:rPr>
        <w:rFonts w:ascii="Arial" w:hAnsi="Arial" w:cs="Arial"/>
        <w:b/>
        <w:bCs/>
        <w:color w:val="auto"/>
        <w:sz w:val="20"/>
        <w:szCs w:val="18"/>
        <w:lang w:val="en-GB"/>
      </w:rPr>
      <w:t xml:space="preserve">4 </w:t>
    </w:r>
    <w:r w:rsidR="009D7009">
      <w:rPr>
        <w:rFonts w:ascii="Arial" w:hAnsi="Arial" w:cs="Arial"/>
        <w:b/>
        <w:bCs/>
        <w:color w:val="auto"/>
        <w:sz w:val="20"/>
        <w:szCs w:val="18"/>
        <w:lang w:val="en-GB"/>
      </w:rPr>
      <w:t xml:space="preserve">one-page abstract template </w:t>
    </w:r>
    <w:r w:rsidR="00E073A7">
      <w:rPr>
        <w:rFonts w:ascii="Arial" w:hAnsi="Arial" w:cs="Arial"/>
        <w:b/>
        <w:bCs/>
        <w:color w:val="auto"/>
        <w:sz w:val="20"/>
        <w:szCs w:val="18"/>
        <w:lang w:val="en-GB"/>
      </w:rPr>
      <w:t>(</w:t>
    </w:r>
    <w:r w:rsidR="00E073A7" w:rsidRPr="00E073A7">
      <w:rPr>
        <w:rFonts w:ascii="Arial" w:hAnsi="Arial" w:cs="Arial"/>
        <w:b/>
        <w:bCs/>
        <w:color w:val="auto"/>
        <w:sz w:val="20"/>
        <w:szCs w:val="18"/>
        <w:lang w:val="en-GB"/>
      </w:rPr>
      <w:t>https://</w:t>
    </w:r>
    <w:r w:rsidR="00514C63">
      <w:rPr>
        <w:rFonts w:ascii="Arial" w:hAnsi="Arial" w:cs="Arial"/>
        <w:b/>
        <w:bCs/>
        <w:color w:val="auto"/>
        <w:sz w:val="20"/>
        <w:szCs w:val="18"/>
        <w:lang w:val="en-GB"/>
      </w:rPr>
      <w:t>mic</w:t>
    </w:r>
    <w:r w:rsidR="00E073A7" w:rsidRPr="00E073A7">
      <w:rPr>
        <w:rFonts w:ascii="Arial" w:hAnsi="Arial" w:cs="Arial"/>
        <w:b/>
        <w:bCs/>
        <w:color w:val="auto"/>
        <w:sz w:val="20"/>
        <w:szCs w:val="18"/>
        <w:lang w:val="en-GB"/>
      </w:rPr>
      <w:t>.meduniwien.ac.at/mic</w:t>
    </w:r>
    <w:r w:rsidR="00514C63">
      <w:rPr>
        <w:rFonts w:ascii="Arial" w:hAnsi="Arial" w:cs="Arial"/>
        <w:b/>
        <w:bCs/>
        <w:color w:val="auto"/>
        <w:sz w:val="20"/>
        <w:szCs w:val="18"/>
        <w:lang w:val="en-GB"/>
      </w:rPr>
      <w:t>-festival</w:t>
    </w:r>
    <w:r w:rsidR="00E073A7" w:rsidRPr="00E073A7">
      <w:rPr>
        <w:rFonts w:ascii="Arial" w:hAnsi="Arial" w:cs="Arial"/>
        <w:b/>
        <w:bCs/>
        <w:color w:val="auto"/>
        <w:sz w:val="20"/>
        <w:szCs w:val="18"/>
        <w:lang w:val="en-GB"/>
      </w:rPr>
      <w:t>/</w:t>
    </w:r>
    <w:r w:rsidR="009D7009">
      <w:rPr>
        <w:rFonts w:ascii="Arial" w:hAnsi="Arial" w:cs="Arial"/>
        <w:b/>
        <w:bCs/>
        <w:color w:val="auto"/>
        <w:sz w:val="20"/>
        <w:szCs w:val="18"/>
        <w:lang w:val="en-GB"/>
      </w:rPr>
      <w:t>)</w:t>
    </w:r>
  </w:p>
  <w:p w14:paraId="72861AD5" w14:textId="77777777" w:rsidR="009D7009" w:rsidRPr="00E073A7" w:rsidRDefault="009D7009">
    <w:pPr>
      <w:pStyle w:val="Footer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6726B" w14:textId="77777777" w:rsidR="00514C63" w:rsidRDefault="00514C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44252" w14:textId="77777777" w:rsidR="00C90E30" w:rsidRDefault="00C90E30" w:rsidP="009D7009">
      <w:pPr>
        <w:spacing w:after="0" w:line="240" w:lineRule="auto"/>
      </w:pPr>
      <w:r>
        <w:separator/>
      </w:r>
    </w:p>
  </w:footnote>
  <w:footnote w:type="continuationSeparator" w:id="0">
    <w:p w14:paraId="19644532" w14:textId="77777777" w:rsidR="00C90E30" w:rsidRDefault="00C90E30" w:rsidP="009D70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58703" w14:textId="77777777" w:rsidR="00514C63" w:rsidRDefault="00514C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B8B1E" w14:textId="77777777" w:rsidR="00514C63" w:rsidRDefault="00514C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D5DB7" w14:textId="77777777" w:rsidR="00514C63" w:rsidRDefault="00514C6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DAxMDc2MzIwNTVR0lEKTi0uzszPAykwrAUAs7WmiSwAAAA="/>
  </w:docVars>
  <w:rsids>
    <w:rsidRoot w:val="00117B0F"/>
    <w:rsid w:val="0006576E"/>
    <w:rsid w:val="00117B0F"/>
    <w:rsid w:val="001450A9"/>
    <w:rsid w:val="001452D7"/>
    <w:rsid w:val="00270AF1"/>
    <w:rsid w:val="002F353D"/>
    <w:rsid w:val="004100C8"/>
    <w:rsid w:val="004C08D4"/>
    <w:rsid w:val="00514C63"/>
    <w:rsid w:val="005B64B6"/>
    <w:rsid w:val="005D0EAB"/>
    <w:rsid w:val="006256A3"/>
    <w:rsid w:val="006652F1"/>
    <w:rsid w:val="006A6F33"/>
    <w:rsid w:val="006B22AA"/>
    <w:rsid w:val="006C571A"/>
    <w:rsid w:val="008B154E"/>
    <w:rsid w:val="008F6FDF"/>
    <w:rsid w:val="009D7009"/>
    <w:rsid w:val="00C21AF2"/>
    <w:rsid w:val="00C438B2"/>
    <w:rsid w:val="00C90E30"/>
    <w:rsid w:val="00CC14A6"/>
    <w:rsid w:val="00E07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EB81A41"/>
  <w15:docId w15:val="{D6417C8D-320C-4085-9962-0720E07DD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color w:val="00000A"/>
      <w:sz w:val="22"/>
    </w:rPr>
  </w:style>
  <w:style w:type="paragraph" w:styleId="Heading4">
    <w:name w:val="heading 4"/>
    <w:basedOn w:val="Normal"/>
    <w:uiPriority w:val="9"/>
    <w:qFormat/>
    <w:rsid w:val="00FD581C"/>
    <w:pPr>
      <w:spacing w:beforeAutospacing="1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de-A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qFormat/>
    <w:rsid w:val="003F4492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3F4492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3F4492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F4492"/>
    <w:rPr>
      <w:rFonts w:ascii="Segoe UI" w:hAnsi="Segoe UI" w:cs="Segoe UI"/>
      <w:sz w:val="18"/>
      <w:szCs w:val="18"/>
    </w:rPr>
  </w:style>
  <w:style w:type="character" w:customStyle="1" w:styleId="berschrift4Zchn">
    <w:name w:val="Überschrift 4 Zchn"/>
    <w:basedOn w:val="DefaultParagraphFont"/>
    <w:uiPriority w:val="9"/>
    <w:qFormat/>
    <w:rsid w:val="00FD581C"/>
    <w:rPr>
      <w:rFonts w:ascii="Times New Roman" w:eastAsia="Times New Roman" w:hAnsi="Times New Roman" w:cs="Times New Roman"/>
      <w:b/>
      <w:bCs/>
      <w:sz w:val="24"/>
      <w:szCs w:val="24"/>
      <w:lang w:eastAsia="de-AT"/>
    </w:rPr>
  </w:style>
  <w:style w:type="character" w:styleId="Emphasis">
    <w:name w:val="Emphasis"/>
    <w:basedOn w:val="DefaultParagraphFont"/>
    <w:uiPriority w:val="20"/>
    <w:qFormat/>
    <w:rsid w:val="00FD581C"/>
    <w:rPr>
      <w:i/>
      <w:iCs/>
    </w:rPr>
  </w:style>
  <w:style w:type="character" w:styleId="Strong">
    <w:name w:val="Strong"/>
    <w:basedOn w:val="DefaultParagraphFont"/>
    <w:uiPriority w:val="22"/>
    <w:qFormat/>
    <w:rsid w:val="00FD581C"/>
    <w:rPr>
      <w:b/>
      <w:b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NoSpacing">
    <w:name w:val="No Spacing"/>
    <w:uiPriority w:val="1"/>
    <w:qFormat/>
    <w:rsid w:val="003F4492"/>
    <w:rPr>
      <w:color w:val="00000A"/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3F4492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3F449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3F4492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qFormat/>
    <w:rsid w:val="00FD581C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AT"/>
    </w:rPr>
  </w:style>
  <w:style w:type="paragraph" w:styleId="Revision">
    <w:name w:val="Revision"/>
    <w:hidden/>
    <w:uiPriority w:val="99"/>
    <w:semiHidden/>
    <w:rsid w:val="009D7009"/>
    <w:rPr>
      <w:color w:val="00000A"/>
      <w:sz w:val="22"/>
    </w:rPr>
  </w:style>
  <w:style w:type="character" w:styleId="Hyperlink">
    <w:name w:val="Hyperlink"/>
    <w:basedOn w:val="DefaultParagraphFont"/>
    <w:uiPriority w:val="99"/>
    <w:unhideWhenUsed/>
    <w:rsid w:val="009D700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70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D70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009"/>
    <w:rPr>
      <w:color w:val="00000A"/>
      <w:sz w:val="22"/>
    </w:rPr>
  </w:style>
  <w:style w:type="paragraph" w:styleId="Footer">
    <w:name w:val="footer"/>
    <w:basedOn w:val="Normal"/>
    <w:link w:val="FooterChar"/>
    <w:uiPriority w:val="99"/>
    <w:unhideWhenUsed/>
    <w:rsid w:val="009D70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009"/>
    <w:rPr>
      <w:color w:val="00000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8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946AE-2EE2-4B4D-8891-F14502AFD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 Wien - Campusversion</Company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ane</dc:creator>
  <dc:description/>
  <cp:lastModifiedBy>Roxane Licandro</cp:lastModifiedBy>
  <cp:revision>4</cp:revision>
  <cp:lastPrinted>2018-10-01T11:09:00Z</cp:lastPrinted>
  <dcterms:created xsi:type="dcterms:W3CDTF">2021-10-06T13:27:00Z</dcterms:created>
  <dcterms:modified xsi:type="dcterms:W3CDTF">2023-11-20T10:5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TU Wien - Campusvers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